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Зиани Сид-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73018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3571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7503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947500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73767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967111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11987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3684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88127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19621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497885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498171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486379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48970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580597" cy="3301465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Зиани Сид-Ахмед</dc:creator>
  <dc:language>ru-RU</dc:language>
  <cp:keywords/>
  <dcterms:created xsi:type="dcterms:W3CDTF">2025-03-07T10:35:18Z</dcterms:created>
  <dcterms:modified xsi:type="dcterms:W3CDTF">2025-03-07T1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